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e of Oceanography</w:t>
      </w:r>
      <w:r>
        <w:br/>
      </w:r>
      <w:r>
        <w:t xml:space="preserve">Zurich, Switzerland</w:t>
      </w:r>
    </w:p>
    <w:p>
      <w:pPr>
        <w:pStyle w:val="BodyText"/>
      </w:pPr>
      <w:r>
        <w:t xml:space="preserve">Dear Hiring Committee,</w:t>
      </w:r>
    </w:p>
    <w:p>
      <w:pPr>
        <w:pStyle w:val="BodyText"/>
      </w:pPr>
      <w:r>
        <w:t xml:space="preserve">I am writing to express my sincere interest in the Oceanographer position at your esteemed institution in Switzerland Zurich. As a dedicated and passionate oceanographer with a strong academic background and hands-on research experience, I am eager to contribute my expertise to advance marine science, environmental sustainability, and interdisciplinary collaboration in one of the most innovative scientific hubs in Europe. Switzerland Zurich is renowned for its cutting-edge research facilities, commitment to ecological stewardship, and vibrant academic community—factors that align perfectly with my professional aspirations and values.</w:t>
      </w:r>
    </w:p>
    <w:p>
      <w:pPr>
        <w:pStyle w:val="BodyText"/>
      </w:pPr>
      <w:r>
        <w:t xml:space="preserve">With a Master’s degree in Oceanography from [Your University] and a Ph.D. focused on [specific research area, e.g., "marine biogeochemistry" or "climate change impacts on ocean ecosystems"], I have cultivated a deep understanding of oceanic processes, data analysis, and the critical role of the oceans in global systems. My research has centered on [briefly describe your key projects or findings], which have been published in peer-reviewed journals such as [list relevant journals]. These experiences have equipped me with the technical skills, analytical rigor, and interdisciplinary mindset necessary to address complex oceanographic challenges.</w:t>
      </w:r>
    </w:p>
    <w:p>
      <w:pPr>
        <w:pStyle w:val="BodyText"/>
      </w:pPr>
      <w:r>
        <w:t xml:space="preserve">What draws me specifically to Switzerland Zurich is its unique position at the crossroads of Europe’s scientific innovation and environmental conservation efforts. The region’s proximity to the Alps, its access to both freshwater and marine ecosystems, and its leadership in sustainable technologies make it an ideal setting for oceanographic research. I am particularly inspired by [mention specific initiatives or institutions in Zurich, e.g., "the Swiss Federal Institute of Technology (ETH Zurich)’s focus on climate resilience" or "the University of Zurich’s collaboration with international marine research networks"]. I am eager to contribute my expertise to projects that align with these goals, such as [specific example: "studying the impact of glacial meltwater on coastal ecosystems" or "developing predictive models for ocean acidification"].</w:t>
      </w:r>
    </w:p>
    <w:p>
      <w:pPr>
        <w:pStyle w:val="BodyText"/>
      </w:pPr>
      <w:r>
        <w:t xml:space="preserve">My professional journey has been defined by a commitment to both scientific excellence and real-world impact. During my tenure at [Your Previous Institution/Organization], I led a team in [describe a key project, e.g., "analyzing satellite data to monitor phytoplankton blooms in the North Atlantic"]. This work not only advanced our understanding of primary productivity but also informed policy decisions on marine resource management. Additionally, I have collaborated with interdisciplinary teams to integrate oceanographic data into climate models, demonstrating my ability to bridge scientific research with broader environmental applications.</w:t>
      </w:r>
    </w:p>
    <w:p>
      <w:pPr>
        <w:pStyle w:val="BodyText"/>
      </w:pPr>
      <w:r>
        <w:t xml:space="preserve">What sets me apart as an oceanographer is my ability to combine fieldwork, laboratory analysis, and computational modeling. For instance, during my research on [specific topic], I conducted extensive field campaigns in [location], collected high-resolution data using advanced instrumentation, and utilized Python and R for statistical analysis. These experiences have honed my skills in data interpretation, problem-solving, and communication—qualities that I believe are essential for contributing to your team’s objectives.</w:t>
      </w:r>
    </w:p>
    <w:p>
      <w:pPr>
        <w:pStyle w:val="BodyText"/>
      </w:pPr>
      <w:r>
        <w:t xml:space="preserve">Switzerland Zurich’s emphasis on innovation and collaboration resonates deeply with my professional philosophy. I am particularly drawn to the opportunity to work alongside experts in climate science, environmental engineering, and policy development. The region’s cultural diversity and multilingual environment also align with my experience in working with international teams, which has enriched my perspective on global oceanic challenges. For example, during a recent project funded by [funding body], I collaborated with researchers from Norway, Germany, and Canada to study the effects of microplastics on marine biodiversity. This experience underscored the importance of cross-border cooperation in tackling issues that transcend national boundaries.</w:t>
      </w:r>
    </w:p>
    <w:p>
      <w:pPr>
        <w:pStyle w:val="BodyText"/>
      </w:pPr>
      <w:r>
        <w:t xml:space="preserve">Furthermore, I am committed to promoting public engagement and science communication. As an active participant in outreach programs such as [specific initiative, e.g., "Ocean Literacy Week" or "school partnerships"], I have developed educational materials and led workshops to raise awareness about marine conservation. I believe that fostering a deeper connection between the public and the oceans is crucial for driving sustainable practices, and I am eager to contribute to similar efforts in Switzerland Zurich.</w:t>
      </w:r>
    </w:p>
    <w:p>
      <w:pPr>
        <w:pStyle w:val="BodyText"/>
      </w:pPr>
      <w:r>
        <w:t xml:space="preserve">My motivation for applying to this position is rooted in a desire to contribute to meaningful scientific advancements while being part of a community that values excellence, innovation, and environmental responsibility. The opportunity to work in Switzerland Zurich would allow me to leverage my skills in oceanography while immersing myself in a region that is at the forefront of addressing global challenges such as climate change, biodiversity loss, and sustainable development.</w:t>
      </w:r>
    </w:p>
    <w:p>
      <w:pPr>
        <w:pStyle w:val="BodyText"/>
      </w:pPr>
      <w:r>
        <w:t xml:space="preserve">Thank you for considering my application. I would be honored to bring my expertise, passion, and dedication to your team. I am confident that my background in oceanography, combined with my adaptability and collaborative spirit, would make me a valuable asset to your institution. I look forward to the possibility of discussing how my qualifications align with your goals.</w:t>
      </w:r>
    </w:p>
    <w:p>
      <w:pPr>
        <w:pStyle w:val="BodyText"/>
      </w:pPr>
      <w:r>
        <w:t xml:space="preserve">Sincerely,</w:t>
      </w:r>
      <w:r>
        <w:br/>
      </w:r>
      <w:r>
        <w:t xml:space="preserve">[Your Full Name]</w:t>
      </w:r>
      <w:r>
        <w:br/>
      </w:r>
      <w:r>
        <w:t xml:space="preserve">[Your Contact Information]</w:t>
      </w:r>
      <w:r>
        <w:br/>
      </w:r>
      <w:r>
        <w:t xml:space="preserve">[LinkedIn Profile or Website (if applicable)]</w:t>
      </w:r>
    </w:p>
    <w:p>
      <w:pPr>
        <w:pStyle w:val="BodyText"/>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Switzerland Zurich</dc:title>
  <dc:creator/>
  <dc:language>en</dc:language>
  <cp:keywords/>
  <dcterms:created xsi:type="dcterms:W3CDTF">2025-12-13T09:51:56Z</dcterms:created>
  <dcterms:modified xsi:type="dcterms:W3CDTF">2025-12-13T09:51:56Z</dcterms:modified>
</cp:coreProperties>
</file>

<file path=docProps/custom.xml><?xml version="1.0" encoding="utf-8"?>
<Properties xmlns="http://schemas.openxmlformats.org/officeDocument/2006/custom-properties" xmlns:vt="http://schemas.openxmlformats.org/officeDocument/2006/docPropsVTypes"/>
</file>